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9CC" w:rsidRDefault="00FA79CC" w:rsidP="00711EC0">
      <w:pPr>
        <w:pStyle w:val="Heading1"/>
      </w:pPr>
    </w:p>
    <w:p w:rsidR="00711EC0" w:rsidRDefault="00711EC0" w:rsidP="00711EC0">
      <w:pPr>
        <w:pStyle w:val="Heading1"/>
      </w:pPr>
      <w:r>
        <w:t>Online Appendix</w:t>
      </w:r>
    </w:p>
    <w:p w:rsidR="00711EC0" w:rsidRDefault="00711EC0" w:rsidP="00711EC0">
      <w:pPr>
        <w:pStyle w:val="TableCaption"/>
      </w:pPr>
      <w:r>
        <w:t>Table of Descriptive Statist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30"/>
        <w:gridCol w:w="763"/>
        <w:gridCol w:w="782"/>
        <w:gridCol w:w="1084"/>
        <w:gridCol w:w="603"/>
        <w:gridCol w:w="641"/>
      </w:tblGrid>
      <w:tr w:rsidR="00711EC0" w:rsidTr="002B20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proofErr w:type="spellStart"/>
            <w:r>
              <w:t>O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Std. Dev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Max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Support TPP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246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.4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4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Trade Good for Self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378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3.012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01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5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Trade Good for Country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40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3.27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462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5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Lower Price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345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.712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4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Follow New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7.28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23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8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316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5.57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.342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9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39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5.78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738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8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45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49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50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479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3.07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39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5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46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21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408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Know TPP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13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075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4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Supply Management Unnecessary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279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.31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99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4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Willing to Pay for Protection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43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2.76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.02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4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British Columbia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354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229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42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Prairie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172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377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Atlantic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73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26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  <w:tr w:rsidR="00711EC0" w:rsidTr="008B755E"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Ontario (omitted category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1,55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0.37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0.48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1</w:t>
            </w:r>
          </w:p>
        </w:tc>
      </w:tr>
    </w:tbl>
    <w:p w:rsidR="00711EC0" w:rsidRDefault="00711EC0" w:rsidP="00711EC0">
      <w:pPr>
        <w:pStyle w:val="TableCaption"/>
      </w:pPr>
      <w:r>
        <w:t xml:space="preserve"> </w:t>
      </w:r>
    </w:p>
    <w:p w:rsidR="00711EC0" w:rsidRDefault="00711EC0" w:rsidP="00711EC0">
      <w:pPr>
        <w:pStyle w:val="TableCaption"/>
      </w:pPr>
      <w:r>
        <w:t>Model Comparison including and excluding Perceived Effects of Tra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30"/>
        <w:gridCol w:w="2152"/>
        <w:gridCol w:w="2117"/>
      </w:tblGrid>
      <w:tr w:rsidR="00711EC0" w:rsidTr="002B20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Model A.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EC0" w:rsidRDefault="00711EC0" w:rsidP="002B201F">
            <w:pPr>
              <w:pStyle w:val="Compact"/>
            </w:pPr>
            <w:r>
              <w:t>Model A.2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Excluding Perceived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Including Perceived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Effects of Trad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Effects of Trade</w:t>
            </w:r>
          </w:p>
        </w:tc>
        <w:bookmarkStart w:id="0" w:name="_GoBack"/>
        <w:bookmarkEnd w:id="0"/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Trade Good for Household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586*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03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Trade Good for Country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485*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67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68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25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33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36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Lower Price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557*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280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90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99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029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49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399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196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47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62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146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159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51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54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069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266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79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92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Know TPP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230*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304*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69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75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Follow New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108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142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64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67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Supply Management Unnecessary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445*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407*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86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95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Willing to Pay for Protection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542*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474**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89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096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British Columbia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005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0.365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216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244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624**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392*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68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184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Prairies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517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197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205)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(0.222)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Atlantic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828*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0.674</w:t>
            </w:r>
          </w:p>
        </w:tc>
      </w:tr>
      <w:tr w:rsidR="00711EC0" w:rsidTr="00144514"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(0.32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(0.368)</w:t>
            </w:r>
          </w:p>
        </w:tc>
      </w:tr>
      <w:tr w:rsidR="00711EC0" w:rsidTr="00144514">
        <w:tc>
          <w:tcPr>
            <w:tcW w:w="0" w:type="auto"/>
            <w:tcBorders>
              <w:top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87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810</w:t>
            </w:r>
          </w:p>
        </w:tc>
      </w:tr>
      <w:tr w:rsidR="00711EC0" w:rsidTr="002B201F"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Log-likelihood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976.026</w:t>
            </w:r>
          </w:p>
        </w:tc>
        <w:tc>
          <w:tcPr>
            <w:tcW w:w="0" w:type="auto"/>
          </w:tcPr>
          <w:p w:rsidR="00711EC0" w:rsidRDefault="00711EC0" w:rsidP="002B201F">
            <w:pPr>
              <w:pStyle w:val="Compact"/>
            </w:pPr>
            <w:r>
              <w:t>-814.107</w:t>
            </w:r>
          </w:p>
        </w:tc>
      </w:tr>
      <w:tr w:rsidR="00711EC0" w:rsidTr="00144514"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BIC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2067.11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11EC0" w:rsidRDefault="00711EC0" w:rsidP="002B201F">
            <w:pPr>
              <w:pStyle w:val="Compact"/>
            </w:pPr>
            <w:r>
              <w:t>1755.458</w:t>
            </w:r>
          </w:p>
        </w:tc>
      </w:tr>
    </w:tbl>
    <w:p w:rsidR="00711EC0" w:rsidRDefault="00711EC0" w:rsidP="00711EC0">
      <w:pPr>
        <w:pStyle w:val="BodyText"/>
      </w:pPr>
      <w:r>
        <w:t xml:space="preserve">Entries report coefficients as ordered log-odds with standard errors (in parentheses). All models are estimated with survey weights. Statistical significance denoted as: </w:t>
      </w:r>
      <w:r>
        <w:rPr>
          <w:vertAlign w:val="superscript"/>
        </w:rPr>
        <w:t>*</w:t>
      </w:r>
      <w:r>
        <w:t xml:space="preserve"> p</w:t>
      </w:r>
      <m:oMath>
        <m:r>
          <w:rPr>
            <w:rFonts w:ascii="Cambria Math" w:hAnsi="Cambria Math"/>
          </w:rPr>
          <m:t>&lt;</m:t>
        </m:r>
      </m:oMath>
      <w:r>
        <w:t xml:space="preserve">0.05; </w:t>
      </w:r>
      <w:r>
        <w:rPr>
          <w:vertAlign w:val="superscript"/>
        </w:rPr>
        <w:t>**</w:t>
      </w:r>
      <w:r>
        <w:t xml:space="preserve"> p</w:t>
      </w:r>
      <m:oMath>
        <m:r>
          <w:rPr>
            <w:rFonts w:ascii="Cambria Math" w:hAnsi="Cambria Math"/>
          </w:rPr>
          <m:t>&lt;</m:t>
        </m:r>
      </m:oMath>
      <w:r>
        <w:t xml:space="preserve">0.01; </w:t>
      </w:r>
      <w:r>
        <w:rPr>
          <w:vertAlign w:val="superscript"/>
        </w:rPr>
        <w:t>***</w:t>
      </w:r>
      <w:r>
        <w:t xml:space="preserve"> p</w:t>
      </w:r>
      <m:oMath>
        <m:r>
          <w:rPr>
            <w:rFonts w:ascii="Cambria Math" w:hAnsi="Cambria Math"/>
          </w:rPr>
          <m:t>&lt;</m:t>
        </m:r>
      </m:oMath>
      <w:r>
        <w:t>0.001. Cut points are omitted for space considerations.</w:t>
      </w:r>
    </w:p>
    <w:p w:rsidR="004C1678" w:rsidRDefault="008B755E"/>
    <w:sectPr w:rsidR="004C1678" w:rsidSect="00656E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1EC0"/>
    <w:rsid w:val="00021C89"/>
    <w:rsid w:val="00144514"/>
    <w:rsid w:val="00656EA3"/>
    <w:rsid w:val="00711EC0"/>
    <w:rsid w:val="008B755E"/>
    <w:rsid w:val="00FA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4E81"/>
  <w15:chartTrackingRefBased/>
  <w15:docId w15:val="{C39750B7-3D88-BE4A-AA51-5F671CC5C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1EC0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11E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1EC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711EC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11EC0"/>
  </w:style>
  <w:style w:type="paragraph" w:customStyle="1" w:styleId="Compact">
    <w:name w:val="Compact"/>
    <w:basedOn w:val="BodyText"/>
    <w:qFormat/>
    <w:rsid w:val="00711EC0"/>
    <w:pPr>
      <w:spacing w:before="36" w:after="36"/>
    </w:pPr>
  </w:style>
  <w:style w:type="paragraph" w:customStyle="1" w:styleId="TableCaption">
    <w:name w:val="Table Caption"/>
    <w:basedOn w:val="Caption"/>
    <w:rsid w:val="00711EC0"/>
    <w:pPr>
      <w:keepNext/>
      <w:spacing w:after="120"/>
    </w:pPr>
    <w:rPr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1EC0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5</cp:revision>
  <dcterms:created xsi:type="dcterms:W3CDTF">2018-09-17T22:01:00Z</dcterms:created>
  <dcterms:modified xsi:type="dcterms:W3CDTF">2018-09-17T22:07:00Z</dcterms:modified>
</cp:coreProperties>
</file>